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 fichero.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297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ac82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